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11ebaa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11ebaa7-c93c-11eb-a85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1WQW4EMQxC/QD//yU/cIFUvfRSyT5sdqWZzAE5gHEwf5bwUd8AUOIQ0Nt84e/67zcMx39RpKabLR5Iw7gusJsLPNeHwB3hlVmzd1KfKbMgCoUX/EXS33WgbxYUcV1fz73lz0JANp81zvseb0KcRVEKXfNnqwSFgYsVl3jqMphFjjprv4itqn4Ojdv65p3VRXobG279EgM+5Ag8azwXRksSZ+exxUN+CpMvB7d+SarGgt1o328mT9Gh2bL3Xw7M+K/qHugRC6P+S6qu86AtEhmUvpuDPCX4E1zivj/4GhivR2bNH5sqr31r6IN8bjCjKciL+VEPRpaMuoP5hicwOXv/df7GeXwtd4KXNlNuRxRv6uvJdZBXfLeqnLbPOdC3My6J0Mm099/n3ne/AUVpaWtV3ARo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SERVICE HAS BEEN OUT OVER A MONTH, when I call them they say the same</w:t>
      </w:r>
      <w:r>
        <w:t xml:space="preserve"> </w:t>
      </w:r>
      <w:r>
        <w:t xml:space="preserve">thing new phone is on its way the chat and help service sucks nobody'</w:t>
      </w:r>
      <w:r>
        <w:t xml:space="preserve"> </w:t>
      </w:r>
      <w:r>
        <w:t xml:space="preserve">knows anything about qlink</w:t>
      </w:r>
    </w:p>
    <w:bookmarkStart w:id="25" w:name="lmjcclb2-jun-09-2021-0839-pm"/>
    <w:p>
      <w:pPr>
        <w:pStyle w:val="Heading2"/>
      </w:pPr>
      <w:r>
        <w:t xml:space="preserve">lmjcClB2 —</w:t>
      </w:r>
      <w:r>
        <w:t xml:space="preserve"> </w:t>
      </w:r>
      <w:hyperlink r:id="rId24">
        <w:r>
          <w:rPr>
            <w:rStyle w:val="Hyperlink"/>
          </w:rPr>
          <w:t xml:space="preserve">Jun 09, 2021 08:39 pm</w:t>
        </w:r>
      </w:hyperlink>
    </w:p>
    <w:p>
      <w:pPr>
        <w:pStyle w:val="FirstParagraph"/>
      </w:pPr>
      <w:r>
        <w:t xml:space="preserve">At least they tell you they will send you a new phone, I can't even get</w:t>
      </w:r>
      <w:r>
        <w:t xml:space="preserve"> </w:t>
      </w:r>
      <w:r>
        <w:t xml:space="preserve">that ! I'm told my 10 mo. old phone I bought from them is no longer</w:t>
      </w:r>
      <w:r>
        <w:t xml:space="preserve"> </w:t>
      </w:r>
      <w:r>
        <w:t xml:space="preserve">compatible. Told I need to buy another or bring another. This is their</w:t>
      </w:r>
      <w:r>
        <w:t xml:space="preserve"> </w:t>
      </w:r>
      <w:r>
        <w:t xml:space="preserve">fault, yet I have to buy a new phone 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11ebaa7-c93c-11eb-a85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11ebaa7-c93c-11eb-a859-040140774501" TargetMode="External" /><Relationship Type="http://schemas.openxmlformats.org/officeDocument/2006/relationships/hyperlink" Id="rId24" Target="https://my.remarkbox.com/f85b4eeb-fb53-11ea-865d-040140774501#5125d370-c984-11eb-a86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11ebaa7-c93c-11eb-a859-040140774501" TargetMode="External" /><Relationship Type="http://schemas.openxmlformats.org/officeDocument/2006/relationships/hyperlink" Id="rId24" Target="https://my.remarkbox.com/f85b4eeb-fb53-11ea-865d-040140774501#5125d370-c984-11eb-a86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11ebaa7</dc:title>
  <dc:creator/>
  <cp:keywords/>
  <dcterms:created xsi:type="dcterms:W3CDTF">2026-05-03T10:46:55Z</dcterms:created>
  <dcterms:modified xsi:type="dcterms:W3CDTF">2026-05-03T10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